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19F40" w14:textId="77777777" w:rsidR="00186F7B" w:rsidRDefault="003E12E0">
      <w:pPr>
        <w:pStyle w:val="Title"/>
      </w:pPr>
      <w:r>
        <w:t>Numerical Analysis Qualifying Exam — University of Georgia</w:t>
      </w:r>
    </w:p>
    <w:p w14:paraId="067FADD7" w14:textId="77777777" w:rsidR="00186F7B" w:rsidRDefault="003E12E0">
      <w:pPr>
        <w:pStyle w:val="Heading2"/>
      </w:pPr>
      <w:bookmarkStart w:id="0" w:name="numerical-analysis-qualifying-exam"/>
      <w:bookmarkStart w:id="1" w:name="main-content"/>
      <w:bookmarkStart w:id="2" w:name="instructions"/>
      <w:r>
        <w:t>Instructions</w:t>
      </w:r>
    </w:p>
    <w:p w14:paraId="6B3CD61D" w14:textId="77777777" w:rsidR="00186F7B" w:rsidRDefault="003E12E0">
      <w:pPr>
        <w:pStyle w:val="FirstParagraph"/>
      </w:pPr>
      <w:r>
        <w:t>By providing my signature below I acknowledge that this is my work, and I did not get any help from anyone else:</w:t>
      </w:r>
    </w:p>
    <w:p w14:paraId="17EEFB8B" w14:textId="77777777" w:rsidR="00186F7B" w:rsidRDefault="003E12E0">
      <w:pPr>
        <w:pStyle w:val="BodyText"/>
      </w:pPr>
      <w:r>
        <w:t>Student ID:  </w:t>
      </w:r>
    </w:p>
    <w:p w14:paraId="4634B147" w14:textId="77777777" w:rsidR="00186F7B" w:rsidRDefault="003E12E0">
      <w:pPr>
        <w:pStyle w:val="BodyText"/>
      </w:pPr>
      <w:r>
        <w:t>Name (print):  </w:t>
      </w:r>
    </w:p>
    <w:p w14:paraId="6E81C9F5" w14:textId="77777777" w:rsidR="00186F7B" w:rsidRDefault="003E12E0">
      <w:pPr>
        <w:pStyle w:val="Heading2"/>
      </w:pPr>
      <w:bookmarkStart w:id="3" w:name="point-summary"/>
      <w:bookmarkEnd w:id="2"/>
      <w:r>
        <w:t>Point Summary</w:t>
      </w:r>
    </w:p>
    <w:p w14:paraId="042D9BB1" w14:textId="77777777" w:rsidR="00186F7B" w:rsidRDefault="003E12E0">
      <w:pPr>
        <w:pStyle w:val="TableCaption"/>
      </w:pPr>
      <w:r>
        <w:t>Problem Number, Points Possible, and Score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Problem Number, Points Possible, and Score"/>
      </w:tblPr>
      <w:tblGrid>
        <w:gridCol w:w="1994"/>
        <w:gridCol w:w="1805"/>
        <w:gridCol w:w="817"/>
      </w:tblGrid>
      <w:tr w:rsidR="00186F7B" w14:paraId="50237B06" w14:textId="77777777" w:rsidTr="00186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BA8720" w14:textId="77777777" w:rsidR="00186F7B" w:rsidRDefault="003E12E0">
            <w:pPr>
              <w:pStyle w:val="Compact"/>
            </w:pPr>
            <w:r>
              <w:t>Problem Number</w:t>
            </w:r>
          </w:p>
        </w:tc>
        <w:tc>
          <w:tcPr>
            <w:tcW w:w="0" w:type="auto"/>
          </w:tcPr>
          <w:p w14:paraId="62DECECF" w14:textId="77777777" w:rsidR="00186F7B" w:rsidRDefault="003E12E0">
            <w:pPr>
              <w:pStyle w:val="Compact"/>
            </w:pPr>
            <w:r>
              <w:t>Points Possible</w:t>
            </w:r>
          </w:p>
        </w:tc>
        <w:tc>
          <w:tcPr>
            <w:tcW w:w="0" w:type="auto"/>
          </w:tcPr>
          <w:p w14:paraId="18B0C287" w14:textId="77777777" w:rsidR="00186F7B" w:rsidRDefault="003E12E0">
            <w:pPr>
              <w:pStyle w:val="Compact"/>
            </w:pPr>
            <w:r>
              <w:t>Score</w:t>
            </w:r>
          </w:p>
        </w:tc>
      </w:tr>
      <w:tr w:rsidR="00186F7B" w14:paraId="7C99F26B" w14:textId="77777777">
        <w:tc>
          <w:tcPr>
            <w:tcW w:w="0" w:type="auto"/>
          </w:tcPr>
          <w:p w14:paraId="7C33880B" w14:textId="77777777" w:rsidR="00186F7B" w:rsidRDefault="003E12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F6F94B" w14:textId="77777777" w:rsidR="00186F7B" w:rsidRDefault="003E12E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20C69049" w14:textId="77777777" w:rsidR="00186F7B" w:rsidRDefault="003E12E0">
            <w:pPr>
              <w:pStyle w:val="Compact"/>
            </w:pPr>
            <w:r>
              <w:t> </w:t>
            </w:r>
          </w:p>
        </w:tc>
      </w:tr>
      <w:tr w:rsidR="00186F7B" w14:paraId="15A4DA07" w14:textId="77777777">
        <w:tc>
          <w:tcPr>
            <w:tcW w:w="0" w:type="auto"/>
          </w:tcPr>
          <w:p w14:paraId="38F5F206" w14:textId="77777777" w:rsidR="00186F7B" w:rsidRDefault="003E12E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E52B376" w14:textId="77777777" w:rsidR="00186F7B" w:rsidRDefault="003E12E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5BB8331" w14:textId="77777777" w:rsidR="00186F7B" w:rsidRDefault="003E12E0">
            <w:pPr>
              <w:pStyle w:val="Compact"/>
            </w:pPr>
            <w:r>
              <w:t> </w:t>
            </w:r>
          </w:p>
        </w:tc>
      </w:tr>
      <w:tr w:rsidR="00186F7B" w14:paraId="60DC2610" w14:textId="77777777">
        <w:tc>
          <w:tcPr>
            <w:tcW w:w="0" w:type="auto"/>
          </w:tcPr>
          <w:p w14:paraId="704CEF3E" w14:textId="77777777" w:rsidR="00186F7B" w:rsidRDefault="003E12E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2832046" w14:textId="77777777" w:rsidR="00186F7B" w:rsidRDefault="003E12E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B79F5EC" w14:textId="77777777" w:rsidR="00186F7B" w:rsidRDefault="003E12E0">
            <w:pPr>
              <w:pStyle w:val="Compact"/>
            </w:pPr>
            <w:r>
              <w:t> </w:t>
            </w:r>
          </w:p>
        </w:tc>
      </w:tr>
      <w:tr w:rsidR="00186F7B" w14:paraId="0D979750" w14:textId="77777777">
        <w:tc>
          <w:tcPr>
            <w:tcW w:w="0" w:type="auto"/>
          </w:tcPr>
          <w:p w14:paraId="78AD3104" w14:textId="77777777" w:rsidR="00186F7B" w:rsidRDefault="003E12E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73E544D" w14:textId="77777777" w:rsidR="00186F7B" w:rsidRDefault="003E12E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D34CC8A" w14:textId="77777777" w:rsidR="00186F7B" w:rsidRDefault="003E12E0">
            <w:pPr>
              <w:pStyle w:val="Compact"/>
            </w:pPr>
            <w:r>
              <w:t> </w:t>
            </w:r>
          </w:p>
        </w:tc>
      </w:tr>
      <w:tr w:rsidR="00186F7B" w14:paraId="2F8C2EA0" w14:textId="77777777">
        <w:tc>
          <w:tcPr>
            <w:tcW w:w="0" w:type="auto"/>
          </w:tcPr>
          <w:p w14:paraId="0B948EFD" w14:textId="77777777" w:rsidR="00186F7B" w:rsidRDefault="003E12E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D3E38DB" w14:textId="77777777" w:rsidR="00186F7B" w:rsidRDefault="003E12E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37180532" w14:textId="77777777" w:rsidR="00186F7B" w:rsidRDefault="003E12E0">
            <w:pPr>
              <w:pStyle w:val="Compact"/>
            </w:pPr>
            <w:r>
              <w:t> </w:t>
            </w:r>
          </w:p>
        </w:tc>
      </w:tr>
      <w:tr w:rsidR="00186F7B" w14:paraId="00004831" w14:textId="77777777">
        <w:tc>
          <w:tcPr>
            <w:tcW w:w="0" w:type="auto"/>
          </w:tcPr>
          <w:p w14:paraId="2FE57356" w14:textId="77777777" w:rsidR="00186F7B" w:rsidRDefault="003E12E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0868176" w14:textId="77777777" w:rsidR="00186F7B" w:rsidRDefault="003E12E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3214FD5" w14:textId="77777777" w:rsidR="00186F7B" w:rsidRDefault="003E12E0">
            <w:pPr>
              <w:pStyle w:val="Compact"/>
            </w:pPr>
            <w:r>
              <w:t> </w:t>
            </w:r>
          </w:p>
        </w:tc>
      </w:tr>
      <w:tr w:rsidR="00186F7B" w14:paraId="1D6AA119" w14:textId="77777777">
        <w:tc>
          <w:tcPr>
            <w:tcW w:w="0" w:type="auto"/>
          </w:tcPr>
          <w:p w14:paraId="25DE40EA" w14:textId="77777777" w:rsidR="00186F7B" w:rsidRDefault="003E12E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A6D24ED" w14:textId="77777777" w:rsidR="00186F7B" w:rsidRDefault="003E12E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82E9082" w14:textId="77777777" w:rsidR="00186F7B" w:rsidRDefault="003E12E0">
            <w:pPr>
              <w:pStyle w:val="Compact"/>
            </w:pPr>
            <w:r>
              <w:t> </w:t>
            </w:r>
          </w:p>
        </w:tc>
      </w:tr>
      <w:tr w:rsidR="00186F7B" w14:paraId="70225204" w14:textId="77777777">
        <w:tc>
          <w:tcPr>
            <w:tcW w:w="0" w:type="auto"/>
          </w:tcPr>
          <w:p w14:paraId="1EB2F5B4" w14:textId="77777777" w:rsidR="00186F7B" w:rsidRDefault="003E12E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288C804" w14:textId="77777777" w:rsidR="00186F7B" w:rsidRDefault="003E12E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46E222F" w14:textId="77777777" w:rsidR="00186F7B" w:rsidRDefault="003E12E0">
            <w:pPr>
              <w:pStyle w:val="Compact"/>
            </w:pPr>
            <w:r>
              <w:t> </w:t>
            </w:r>
          </w:p>
        </w:tc>
      </w:tr>
      <w:tr w:rsidR="00186F7B" w14:paraId="3E59A298" w14:textId="77777777">
        <w:tc>
          <w:tcPr>
            <w:tcW w:w="0" w:type="auto"/>
          </w:tcPr>
          <w:p w14:paraId="6FB167B3" w14:textId="77777777" w:rsidR="00186F7B" w:rsidRDefault="003E12E0">
            <w:pPr>
              <w:pStyle w:val="Compact"/>
            </w:pPr>
            <w:r>
              <w:t>Total:</w:t>
            </w:r>
          </w:p>
        </w:tc>
        <w:tc>
          <w:tcPr>
            <w:tcW w:w="0" w:type="auto"/>
          </w:tcPr>
          <w:p w14:paraId="03E42ECC" w14:textId="77777777" w:rsidR="00186F7B" w:rsidRDefault="003E12E0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63E409D2" w14:textId="77777777" w:rsidR="00186F7B" w:rsidRDefault="003E12E0">
            <w:pPr>
              <w:pStyle w:val="Compact"/>
            </w:pPr>
            <w:r>
              <w:t> </w:t>
            </w:r>
          </w:p>
        </w:tc>
      </w:tr>
    </w:tbl>
    <w:p w14:paraId="0FBF6AE0" w14:textId="77777777" w:rsidR="00186F7B" w:rsidRDefault="003E12E0">
      <w:pPr>
        <w:pStyle w:val="Heading2"/>
      </w:pPr>
      <w:bookmarkStart w:id="4" w:name="problems"/>
      <w:bookmarkEnd w:id="3"/>
      <w:r>
        <w:t>Problems</w:t>
      </w:r>
    </w:p>
    <w:p w14:paraId="3D73DC0E" w14:textId="77777777" w:rsidR="00186F7B" w:rsidRDefault="003E12E0">
      <w:pPr>
        <w:pStyle w:val="Heading2"/>
      </w:pPr>
      <w:bookmarkStart w:id="5" w:name="numerical-approximation"/>
      <w:bookmarkEnd w:id="4"/>
      <w:r>
        <w:t>Numerical Approximation</w:t>
      </w:r>
    </w:p>
    <w:p w14:paraId="20CDE645" w14:textId="77777777" w:rsidR="00186F7B" w:rsidRDefault="003E12E0">
      <w:pPr>
        <w:numPr>
          <w:ilvl w:val="0"/>
          <w:numId w:val="2"/>
        </w:numPr>
      </w:pPr>
      <w:r>
        <w:t xml:space="preserve">Consider the fixed point iteration sche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607AF19" w14:textId="77777777" w:rsidR="00186F7B" w:rsidRDefault="003E12E0">
      <w:pPr>
        <w:pStyle w:val="Compact"/>
        <w:numPr>
          <w:ilvl w:val="1"/>
          <w:numId w:val="3"/>
        </w:numPr>
      </w:pPr>
      <w:r>
        <w:t xml:space="preserve">[5 pts] State the necessary conditions for the convergence of such a scheme to fixed poin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  <w:r>
        <w:t>.</w:t>
      </w:r>
    </w:p>
    <w:p w14:paraId="3FD5173E" w14:textId="77777777" w:rsidR="00186F7B" w:rsidRDefault="003E12E0">
      <w:pPr>
        <w:pStyle w:val="Compact"/>
        <w:numPr>
          <w:ilvl w:val="1"/>
          <w:numId w:val="3"/>
        </w:numPr>
      </w:pPr>
      <w:r>
        <w:t xml:space="preserve">[5 pts] Find an upper bound for the absolute erro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</m:oMath>
      <w:r>
        <w:t>.</w:t>
      </w:r>
    </w:p>
    <w:p w14:paraId="6CE97219" w14:textId="77777777" w:rsidR="00186F7B" w:rsidRDefault="003E12E0">
      <w:pPr>
        <w:numPr>
          <w:ilvl w:val="0"/>
          <w:numId w:val="2"/>
        </w:numPr>
      </w:pPr>
      <w:r>
        <w:t xml:space="preserve">Conside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Le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composite trapezoidal rule approximation to </w:t>
      </w:r>
      <m:oMath>
        <m:r>
          <w:rPr>
            <w:rFonts w:ascii="Cambria Math" w:hAnsi="Cambria Math"/>
          </w:rPr>
          <m:t>I</m:t>
        </m:r>
      </m:oMath>
      <w:r>
        <w:t xml:space="preserve">, for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>.</w:t>
      </w:r>
    </w:p>
    <w:p w14:paraId="52CB1B59" w14:textId="77777777" w:rsidR="00186F7B" w:rsidRDefault="003E12E0">
      <w:pPr>
        <w:pStyle w:val="Compact"/>
        <w:numPr>
          <w:ilvl w:val="1"/>
          <w:numId w:val="4"/>
        </w:numPr>
      </w:pPr>
      <w:r>
        <w:t xml:space="preserve">[5 pts] Show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 whenever </w:t>
      </w:r>
      <m:oMath>
        <m:r>
          <w:rPr>
            <w:rFonts w:ascii="Cambria Math" w:hAnsi="Cambria Math"/>
          </w:rPr>
          <m:t>n</m:t>
        </m:r>
      </m:oMath>
      <w:r>
        <w:t xml:space="preserve"> is even.</w:t>
      </w:r>
    </w:p>
    <w:p w14:paraId="54E4FF52" w14:textId="77777777" w:rsidR="00186F7B" w:rsidRDefault="003E12E0">
      <w:pPr>
        <w:pStyle w:val="Compact"/>
        <w:numPr>
          <w:ilvl w:val="1"/>
          <w:numId w:val="4"/>
        </w:numPr>
      </w:pPr>
      <w:r>
        <w:t xml:space="preserve">[5 pts] Find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n </w:t>
      </w:r>
      <m:oMath>
        <m:r>
          <w:rPr>
            <w:rFonts w:ascii="Cambria Math" w:hAnsi="Cambria Math"/>
          </w:rPr>
          <m:t>n</m:t>
        </m:r>
      </m:oMath>
      <w:r>
        <w:t xml:space="preserve"> is odd, and determine the order of convergence in terms of </w:t>
      </w:r>
      <m:oMath>
        <m:r>
          <w:rPr>
            <w:rFonts w:ascii="Cambria Math" w:hAnsi="Cambria Math"/>
          </w:rPr>
          <m:t>h</m:t>
        </m:r>
      </m:oMath>
      <w:r>
        <w:t>.</w:t>
      </w:r>
    </w:p>
    <w:p w14:paraId="7023CC65" w14:textId="77777777" w:rsidR="00186F7B" w:rsidRDefault="00186F7B">
      <w:pPr>
        <w:pStyle w:val="Compact"/>
        <w:numPr>
          <w:ilvl w:val="0"/>
          <w:numId w:val="2"/>
        </w:numPr>
      </w:pPr>
    </w:p>
    <w:p w14:paraId="28653634" w14:textId="77777777" w:rsidR="00186F7B" w:rsidRDefault="003E12E0">
      <w:pPr>
        <w:pStyle w:val="Compact"/>
        <w:numPr>
          <w:ilvl w:val="1"/>
          <w:numId w:val="5"/>
        </w:numPr>
      </w:pPr>
      <w:r>
        <w:t xml:space="preserve">[5 pts]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]→R</m:t>
        </m:r>
      </m:oMath>
      <w:r>
        <w:t xml:space="preserve"> be a smooth function. Given the point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⋯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 xml:space="preserve">, show there is a unique polynomial that interpolates the data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>.</w:t>
      </w:r>
    </w:p>
    <w:p w14:paraId="4DDD37F1" w14:textId="77777777" w:rsidR="00186F7B" w:rsidRDefault="003E12E0">
      <w:pPr>
        <w:pStyle w:val="Compact"/>
        <w:numPr>
          <w:ilvl w:val="1"/>
          <w:numId w:val="5"/>
        </w:numPr>
      </w:pPr>
      <w:r>
        <w:t xml:space="preserve">[10 pts] Let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consider the three data value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. Le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polynomial that arises as the limit of the second order polynomial interpolant of the data as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. What is the degree of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? What data (if any) does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terpolate? What data (if any) do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terpolate?</w:t>
      </w:r>
    </w:p>
    <w:p w14:paraId="3AB7E43B" w14:textId="77777777" w:rsidR="00186F7B" w:rsidRDefault="003E12E0">
      <w:pPr>
        <w:pStyle w:val="Compact"/>
        <w:numPr>
          <w:ilvl w:val="1"/>
          <w:numId w:val="5"/>
        </w:numPr>
      </w:pPr>
      <w:r>
        <w:t xml:space="preserve">[5 pts] Given the point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⋯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 xml:space="preserve">, denote by </w:t>
      </w:r>
      <m:oMath>
        <m:r>
          <m:rPr>
            <m:sty m:val="p"/>
          </m:rPr>
          <w:rPr>
            <w:rFonts w:ascii="Cambria Math" w:hAnsi="Cambria Math"/>
          </w:rPr>
          <m:t>Ψ</m:t>
        </m:r>
      </m:oMath>
      <w:r>
        <w:t xml:space="preserve"> the function</w:t>
      </w:r>
    </w:p>
    <w:p w14:paraId="3BBB7071" w14:textId="77777777" w:rsidR="00186F7B" w:rsidRDefault="003E12E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Ψ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jx</m:t>
              </m:r>
            </m:sup>
          </m:sSup>
        </m:oMath>
      </m:oMathPara>
    </w:p>
    <w:p w14:paraId="20D5840E" w14:textId="77777777" w:rsidR="00186F7B" w:rsidRDefault="003E12E0">
      <w:pPr>
        <w:pStyle w:val="Compact"/>
        <w:numPr>
          <w:ilvl w:val="1"/>
          <w:numId w:val="1"/>
        </w:numPr>
      </w:pPr>
      <w:r>
        <w:t xml:space="preserve">such that </w:t>
      </w:r>
      <m:oMath>
        <m:r>
          <m:rPr>
            <m:sty m:val="p"/>
          </m:rPr>
          <w:rPr>
            <w:rFonts w:ascii="Cambria Math" w:hAnsi="Cambria Math"/>
          </w:rPr>
          <m:t>Ψ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</m:oMath>
      <w:r>
        <w:t xml:space="preserve">. Are the consta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unique? Justify your answer.</w:t>
      </w:r>
    </w:p>
    <w:p w14:paraId="3A37E13B" w14:textId="77777777" w:rsidR="00186F7B" w:rsidRDefault="003E12E0">
      <w:pPr>
        <w:pStyle w:val="Heading2"/>
      </w:pPr>
      <w:bookmarkStart w:id="6" w:name="numerical-linear-algebra"/>
      <w:bookmarkEnd w:id="5"/>
      <w:r>
        <w:t>Numerical Linear Algebra</w:t>
      </w:r>
    </w:p>
    <w:p w14:paraId="0CC86D9A" w14:textId="77777777" w:rsidR="00186F7B" w:rsidRDefault="003E12E0">
      <w:pPr>
        <w:numPr>
          <w:ilvl w:val="0"/>
          <w:numId w:val="6"/>
        </w:numPr>
      </w:pPr>
      <w:r>
        <w:t xml:space="preserve">Consider the Gauss-Seidel method for solving a linear system </w:t>
      </w:r>
      <m:oMath>
        <m: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>.</w:t>
      </w:r>
    </w:p>
    <w:p w14:paraId="00216645" w14:textId="77777777" w:rsidR="00186F7B" w:rsidRDefault="003E12E0">
      <w:pPr>
        <w:pStyle w:val="Compact"/>
        <w:numPr>
          <w:ilvl w:val="1"/>
          <w:numId w:val="7"/>
        </w:numPr>
      </w:pPr>
      <w:r>
        <w:t xml:space="preserve">[3 pts] Formulate the method in the following form and specify the splitting matrix </w:t>
      </w:r>
      <m:oMath>
        <m:r>
          <w:rPr>
            <w:rFonts w:ascii="Cambria Math" w:hAnsi="Cambria Math"/>
          </w:rPr>
          <m:t>Q</m:t>
        </m:r>
      </m:oMath>
      <w:r>
        <w:t>,</w:t>
      </w:r>
    </w:p>
    <w:p w14:paraId="1C5D16D2" w14:textId="77777777" w:rsidR="00186F7B" w:rsidRDefault="003E12E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A414125" w14:textId="77777777" w:rsidR="00186F7B" w:rsidRDefault="003E12E0">
      <w:pPr>
        <w:pStyle w:val="Compact"/>
        <w:numPr>
          <w:ilvl w:val="1"/>
          <w:numId w:val="7"/>
        </w:numPr>
      </w:pPr>
      <w:r>
        <w:t xml:space="preserve">[7 pts] Suppose </w:t>
      </w:r>
      <m:oMath>
        <m:r>
          <w:rPr>
            <w:rFonts w:ascii="Cambria Math" w:hAnsi="Cambria Math"/>
          </w:rPr>
          <m:t>A</m:t>
        </m:r>
      </m:oMath>
      <w:r>
        <w:t xml:space="preserve"> is strictly diagonally dominant. Prove that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1</m:t>
        </m:r>
      </m:oMath>
      <w:r>
        <w:t xml:space="preserve"> and thus Gauss-Seidel method converges for any starting vector.</w:t>
      </w:r>
    </w:p>
    <w:p w14:paraId="746CFBE9" w14:textId="77777777" w:rsidR="00186F7B" w:rsidRDefault="003E12E0">
      <w:pPr>
        <w:numPr>
          <w:ilvl w:val="0"/>
          <w:numId w:val="6"/>
        </w:numPr>
      </w:pPr>
      <w:r>
        <w:t>Consider the following matrices and vectors</w:t>
      </w:r>
    </w:p>
    <w:p w14:paraId="140900D3" w14:textId="77777777" w:rsidR="00186F7B" w:rsidRDefault="003E12E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sty m:val="bi"/>
            </m:rP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sty m:val="bi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87156C6" w14:textId="77777777" w:rsidR="00186F7B" w:rsidRDefault="003E12E0">
      <w:pPr>
        <w:pStyle w:val="Compact"/>
        <w:numPr>
          <w:ilvl w:val="1"/>
          <w:numId w:val="8"/>
        </w:numPr>
      </w:pPr>
      <w:r>
        <w:t xml:space="preserve">[5 pts] Find the matrix </w:t>
      </w:r>
      <m:oMath>
        <m:r>
          <w:rPr>
            <w:rFonts w:ascii="Cambria Math" w:hAnsi="Cambria Math"/>
          </w:rPr>
          <m:t>1</m:t>
        </m:r>
      </m:oMath>
      <w:r>
        <w:t xml:space="preserve">-norm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6F1AC5A4" w14:textId="77777777" w:rsidR="00186F7B" w:rsidRDefault="003E12E0">
      <w:pPr>
        <w:pStyle w:val="Compact"/>
        <w:numPr>
          <w:ilvl w:val="1"/>
          <w:numId w:val="8"/>
        </w:numPr>
      </w:pPr>
      <w:r>
        <w:t xml:space="preserve">[5 pts] If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a perturbation matrix such tha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Δ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>, show that</w:t>
      </w:r>
    </w:p>
    <w:p w14:paraId="711D0B01" w14:textId="77777777" w:rsidR="00186F7B" w:rsidRDefault="003E12E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∥Δ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23C0AE5" w14:textId="77777777" w:rsidR="00186F7B" w:rsidRDefault="003E12E0">
      <w:pPr>
        <w:pStyle w:val="Compact"/>
        <w:numPr>
          <w:ilvl w:val="1"/>
          <w:numId w:val="8"/>
        </w:numPr>
      </w:pPr>
      <w:r>
        <w:t xml:space="preserve">[5 pts] Use the above results to find the perturbation matrix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A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Δ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∥Δ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smallest. Give sufficient reasons to justify your answer.</w:t>
      </w:r>
    </w:p>
    <w:p w14:paraId="547AAB76" w14:textId="77777777" w:rsidR="00186F7B" w:rsidRDefault="003E12E0">
      <w:pPr>
        <w:numPr>
          <w:ilvl w:val="0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a symmetric matrix satisfying all the </w:t>
      </w:r>
      <m:oMath>
        <m:r>
          <w:rPr>
            <w:rFonts w:ascii="Cambria Math" w:hAnsi="Cambria Math"/>
          </w:rPr>
          <m:t>n</m:t>
        </m:r>
      </m:oMath>
      <w:r>
        <w:t xml:space="preserve">-leading principal minors with </w:t>
      </w:r>
      <m:oMath>
        <m:r>
          <m:rPr>
            <m:sty m:val="p"/>
          </m:rPr>
          <w:rPr>
            <w:rFonts w:ascii="Cambria Math" w:hAnsi="Cambria Math"/>
          </w:rPr>
          <m:t>det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</m:oMath>
      <w:r>
        <w:t>.</w:t>
      </w:r>
    </w:p>
    <w:p w14:paraId="0110B786" w14:textId="77777777" w:rsidR="00186F7B" w:rsidRDefault="003E12E0">
      <w:pPr>
        <w:pStyle w:val="Compact"/>
        <w:numPr>
          <w:ilvl w:val="1"/>
          <w:numId w:val="9"/>
        </w:numPr>
      </w:pPr>
      <w:r>
        <w:t xml:space="preserve">[5 pts] Prove existence and uniqueness of the factorization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>
        <w:t xml:space="preserve">, for a unit lower triangular matrix </w:t>
      </w:r>
      <m:oMath>
        <m:r>
          <w:rPr>
            <w:rFonts w:ascii="Cambria Math" w:hAnsi="Cambria Math"/>
          </w:rPr>
          <m:t>L</m:t>
        </m:r>
      </m:oMath>
      <w:r>
        <w:t xml:space="preserve"> and diagonal matrix </w:t>
      </w:r>
      <m:oMath>
        <m:r>
          <w:rPr>
            <w:rFonts w:ascii="Cambria Math" w:hAnsi="Cambria Math"/>
          </w:rPr>
          <m:t>D</m:t>
        </m:r>
      </m:oMath>
      <w:r>
        <w:t xml:space="preserve"> with positive diagonal elements.</w:t>
      </w:r>
    </w:p>
    <w:p w14:paraId="795D3823" w14:textId="77777777" w:rsidR="00186F7B" w:rsidRDefault="003E12E0">
      <w:pPr>
        <w:pStyle w:val="Compact"/>
        <w:numPr>
          <w:ilvl w:val="1"/>
          <w:numId w:val="9"/>
        </w:numPr>
      </w:pPr>
      <w:r>
        <w:t xml:space="preserve">[5 pts] Conclude that </w:t>
      </w:r>
      <m:oMath>
        <m:r>
          <w:rPr>
            <w:rFonts w:ascii="Cambria Math" w:hAnsi="Cambria Math"/>
          </w:rPr>
          <m:t>A</m:t>
        </m:r>
      </m:oMath>
      <w:r>
        <w:t xml:space="preserve"> is symmetric, positive definite.</w:t>
      </w:r>
    </w:p>
    <w:p w14:paraId="083F9A38" w14:textId="77777777" w:rsidR="00186F7B" w:rsidRDefault="003E12E0">
      <w:pPr>
        <w:pStyle w:val="Heading2"/>
      </w:pPr>
      <w:bookmarkStart w:id="7" w:name="numerical-differential-equations"/>
      <w:bookmarkEnd w:id="6"/>
      <w:r>
        <w:lastRenderedPageBreak/>
        <w:t>Numerical Differential Equations</w:t>
      </w:r>
    </w:p>
    <w:p w14:paraId="0B0C0CF8" w14:textId="77777777" w:rsidR="00186F7B" w:rsidRDefault="003E12E0">
      <w:pPr>
        <w:numPr>
          <w:ilvl w:val="0"/>
          <w:numId w:val="10"/>
        </w:numPr>
      </w:pPr>
      <w:r>
        <w:t>Consider the following method</w:t>
      </w:r>
    </w:p>
    <w:p w14:paraId="685A4987" w14:textId="77777777" w:rsidR="00186F7B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h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6AC3AC2A" w14:textId="77777777" w:rsidR="00186F7B" w:rsidRDefault="003E12E0">
      <w:pPr>
        <w:numPr>
          <w:ilvl w:val="0"/>
          <w:numId w:val="1"/>
        </w:numPr>
      </w:pPr>
      <w:r>
        <w:t xml:space="preserve">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>, which approximate the solution of ordinary differential equations of the form</w:t>
      </w:r>
    </w:p>
    <w:p w14:paraId="6FB0A537" w14:textId="77777777" w:rsidR="00186F7B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66BF26A4" w14:textId="77777777" w:rsidR="00186F7B" w:rsidRDefault="003E12E0">
      <w:pPr>
        <w:pStyle w:val="Compact"/>
        <w:numPr>
          <w:ilvl w:val="1"/>
          <w:numId w:val="11"/>
        </w:numPr>
      </w:pPr>
      <w:r>
        <w:t>[5 pts] Determine the order of the method in (1).</w:t>
      </w:r>
    </w:p>
    <w:p w14:paraId="4E3A3E90" w14:textId="77777777" w:rsidR="00186F7B" w:rsidRDefault="003E12E0">
      <w:pPr>
        <w:pStyle w:val="Compact"/>
        <w:numPr>
          <w:ilvl w:val="1"/>
          <w:numId w:val="11"/>
        </w:numPr>
      </w:pPr>
      <w:r>
        <w:t>[5 pts] Determine if the method in (1) is convergent.</w:t>
      </w:r>
    </w:p>
    <w:p w14:paraId="2B7F041D" w14:textId="77777777" w:rsidR="00186F7B" w:rsidRDefault="003E12E0">
      <w:pPr>
        <w:pStyle w:val="Compact"/>
        <w:numPr>
          <w:ilvl w:val="1"/>
          <w:numId w:val="11"/>
        </w:numPr>
      </w:pPr>
      <w:r>
        <w:t>[5 pts] Is the method in equation (1) A-stable?</w:t>
      </w:r>
    </w:p>
    <w:p w14:paraId="42CD924B" w14:textId="77777777" w:rsidR="00186F7B" w:rsidRDefault="003E12E0">
      <w:pPr>
        <w:numPr>
          <w:ilvl w:val="0"/>
          <w:numId w:val="10"/>
        </w:numPr>
      </w:pPr>
      <w:r>
        <w:t>[10 pts] Consider the initial value problem for one-dimensional wave propagation:</w:t>
      </w:r>
    </w:p>
    <w:p w14:paraId="63722534" w14:textId="77777777" w:rsidR="00186F7B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tt</m:t>
              </m:r>
            </m:sub>
          </m:sSub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</m:sSub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t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</m:t>
          </m:r>
        </m:oMath>
      </m:oMathPara>
    </w:p>
    <w:p w14:paraId="2D0A338D" w14:textId="77777777" w:rsidR="00186F7B" w:rsidRDefault="003E12E0">
      <w:pPr>
        <w:numPr>
          <w:ilvl w:val="0"/>
          <w:numId w:val="1"/>
        </w:numPr>
      </w:pPr>
      <w:r>
        <w:t>with initial conditions</w:t>
      </w:r>
    </w:p>
    <w:p w14:paraId="7B688521" w14:textId="77777777" w:rsidR="00186F7B" w:rsidRDefault="003E12E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73C84C2E" w14:textId="77777777" w:rsidR="00186F7B" w:rsidRDefault="003E12E0">
      <w:pPr>
        <w:numPr>
          <w:ilvl w:val="0"/>
          <w:numId w:val="1"/>
        </w:numPr>
      </w:pPr>
      <w:r>
        <w:t>An explicit time-stepping numerical method using central differences to discretize space and time derivatives gives</w:t>
      </w:r>
    </w:p>
    <w:p w14:paraId="661F7107" w14:textId="77777777" w:rsidR="00186F7B" w:rsidRDefault="003E12E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Δ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2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-Δ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α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Δ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2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Δ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5F3FFE2C" w14:textId="77777777" w:rsidR="00186F7B" w:rsidRDefault="003E12E0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x</m:t>
            </m:r>
          </m:den>
        </m:f>
      </m:oMath>
      <w:r>
        <w:t>. Show that the scheme is conditionally stable and establish explicitly the stability condition.</w:t>
      </w:r>
      <w:bookmarkEnd w:id="0"/>
      <w:bookmarkEnd w:id="1"/>
      <w:bookmarkEnd w:id="7"/>
    </w:p>
    <w:sectPr w:rsidR="00186F7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32C48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5B2F6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4"/>
    <w:multiLevelType w:val="multilevel"/>
    <w:tmpl w:val="74C41F7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207"/>
    <w:multiLevelType w:val="multilevel"/>
    <w:tmpl w:val="5E8450EE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Roman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Roman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00A99701"/>
    <w:multiLevelType w:val="multilevel"/>
    <w:tmpl w:val="DE46DC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405226028">
    <w:abstractNumId w:val="0"/>
  </w:num>
  <w:num w:numId="2" w16cid:durableId="10299097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17563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401809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531760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55569726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8793129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3396045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9376603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47116590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 w16cid:durableId="7052532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6F7B"/>
    <w:rsid w:val="00186F7B"/>
    <w:rsid w:val="003E12E0"/>
    <w:rsid w:val="00514553"/>
    <w:rsid w:val="005447AD"/>
    <w:rsid w:val="00661790"/>
    <w:rsid w:val="00986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F94D8"/>
  <w15:docId w15:val="{F714ABB8-84F8-4E40-9A6D-E2E8C726D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4</Words>
  <Characters>3113</Characters>
  <Application>Microsoft Office Word</Application>
  <DocSecurity>0</DocSecurity>
  <Lines>61</Lines>
  <Paragraphs>39</Paragraphs>
  <ScaleCrop>false</ScaleCrop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Qualifying Exam — University of Georgia</dc:title>
  <dc:creator>Paul Pollack</dc:creator>
  <cp:keywords/>
  <cp:lastModifiedBy>Paul Pollack</cp:lastModifiedBy>
  <cp:revision>3</cp:revision>
  <dcterms:created xsi:type="dcterms:W3CDTF">2026-03-28T16:36:00Z</dcterms:created>
  <dcterms:modified xsi:type="dcterms:W3CDTF">2026-03-28T16:3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